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705BC" w14:textId="77777777" w:rsidR="002F0FD8" w:rsidRDefault="002F0FD8" w:rsidP="002F0FD8">
      <w:pPr>
        <w:ind w:left="2124" w:hanging="212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0DBECB2" wp14:editId="5F9B4FCC">
                <wp:simplePos x="0" y="0"/>
                <wp:positionH relativeFrom="column">
                  <wp:posOffset>4606925</wp:posOffset>
                </wp:positionH>
                <wp:positionV relativeFrom="paragraph">
                  <wp:posOffset>0</wp:posOffset>
                </wp:positionV>
                <wp:extent cx="819150" cy="1404620"/>
                <wp:effectExtent l="0" t="0" r="0" b="0"/>
                <wp:wrapThrough wrapText="bothSides">
                  <wp:wrapPolygon edited="0">
                    <wp:start x="0" y="0"/>
                    <wp:lineTo x="0" y="20838"/>
                    <wp:lineTo x="21098" y="20838"/>
                    <wp:lineTo x="21098" y="0"/>
                    <wp:lineTo x="0" y="0"/>
                  </wp:wrapPolygon>
                </wp:wrapThrough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191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9DF9AF" w14:textId="77777777" w:rsidR="002F0FD8" w:rsidRDefault="002F0FD8" w:rsidP="002F0FD8">
                            <w:pPr>
                              <w:spacing w:after="0" w:line="240" w:lineRule="auto"/>
                            </w:pPr>
                            <w:r w:rsidRPr="00DE4064">
                              <w:t xml:space="preserve">Site: </w:t>
                            </w:r>
                          </w:p>
                          <w:p w14:paraId="0F809142" w14:textId="77777777" w:rsidR="002F0FD8" w:rsidRDefault="002F0FD8" w:rsidP="002F0FD8">
                            <w:pPr>
                              <w:spacing w:after="0" w:line="240" w:lineRule="auto"/>
                            </w:pPr>
                            <w:r w:rsidRPr="00DE4064">
                              <w:t>__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Hosp</w:t>
                            </w:r>
                            <w:proofErr w:type="spellEnd"/>
                            <w:r>
                              <w:t xml:space="preserve">. 1 </w:t>
                            </w:r>
                          </w:p>
                          <w:p w14:paraId="52514CEB" w14:textId="77777777" w:rsidR="002F0FD8" w:rsidRDefault="002F0FD8" w:rsidP="002F0FD8">
                            <w:pPr>
                              <w:spacing w:after="0" w:line="240" w:lineRule="auto"/>
                            </w:pPr>
                            <w:r w:rsidRPr="00DE4064">
                              <w:t>__</w:t>
                            </w:r>
                            <w:r>
                              <w:t xml:space="preserve"> </w:t>
                            </w:r>
                            <w:proofErr w:type="spellStart"/>
                            <w:r>
                              <w:t>Hosp</w:t>
                            </w:r>
                            <w:proofErr w:type="spellEnd"/>
                            <w:r>
                              <w:t>.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0DBECB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362.75pt;margin-top:0;width:64.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" stroked="f">
                <v:textbox style="mso-fit-shape-to-text:t">
                  <w:txbxContent>
                    <w:p w14:paraId="689DF9AF" w14:textId="77777777" w:rsidR="002F0FD8" w:rsidRDefault="002F0FD8" w:rsidP="002F0FD8">
                      <w:pPr>
                        <w:spacing w:after="0" w:line="240" w:lineRule="auto"/>
                      </w:pPr>
                      <w:r w:rsidRPr="00DE4064">
                        <w:t xml:space="preserve">Site: </w:t>
                      </w:r>
                    </w:p>
                    <w:p w14:paraId="0F809142" w14:textId="77777777" w:rsidR="002F0FD8" w:rsidRDefault="002F0FD8" w:rsidP="002F0FD8">
                      <w:pPr>
                        <w:spacing w:after="0" w:line="240" w:lineRule="auto"/>
                      </w:pPr>
                      <w:r w:rsidRPr="00DE4064">
                        <w:t>__</w:t>
                      </w:r>
                      <w:r>
                        <w:t xml:space="preserve"> </w:t>
                      </w:r>
                      <w:proofErr w:type="spellStart"/>
                      <w:r>
                        <w:t>Hosp</w:t>
                      </w:r>
                      <w:proofErr w:type="spellEnd"/>
                      <w:r>
                        <w:t xml:space="preserve">. 1 </w:t>
                      </w:r>
                    </w:p>
                    <w:p w14:paraId="52514CEB" w14:textId="77777777" w:rsidR="002F0FD8" w:rsidRDefault="002F0FD8" w:rsidP="002F0FD8">
                      <w:pPr>
                        <w:spacing w:after="0" w:line="240" w:lineRule="auto"/>
                      </w:pPr>
                      <w:r w:rsidRPr="00DE4064">
                        <w:t>__</w:t>
                      </w:r>
                      <w:r>
                        <w:t xml:space="preserve"> </w:t>
                      </w:r>
                      <w:proofErr w:type="spellStart"/>
                      <w:r>
                        <w:t>Hosp</w:t>
                      </w:r>
                      <w:proofErr w:type="spellEnd"/>
                      <w:r>
                        <w:t>.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t>Fecha de llenado: __ __ / _________ / 202 __</w:t>
      </w:r>
      <w:r>
        <w:tab/>
        <w:t xml:space="preserve">           </w:t>
      </w:r>
      <w:r w:rsidRPr="00DE4064">
        <w:t>Entrevistador: __</w:t>
      </w:r>
      <w:r>
        <w:t>_____</w:t>
      </w:r>
    </w:p>
    <w:p w14:paraId="1CB6EE2D" w14:textId="64512624" w:rsidR="002F0FD8" w:rsidRDefault="002F0FD8" w:rsidP="002F0FD8">
      <w:pPr>
        <w:ind w:left="2124" w:hanging="708"/>
      </w:pPr>
      <w:r>
        <w:t xml:space="preserve">     </w:t>
      </w:r>
      <w:r w:rsidRPr="00DE4064">
        <w:t>día            mes           año</w:t>
      </w:r>
    </w:p>
    <w:p w14:paraId="18311589" w14:textId="77777777" w:rsidR="002F0FD8" w:rsidRDefault="002F0FD8" w:rsidP="002F0FD8">
      <w:pPr>
        <w:ind w:left="2124" w:hanging="708"/>
      </w:pPr>
    </w:p>
    <w:p w14:paraId="5DDDFB2E" w14:textId="77777777" w:rsidR="002F0FD8" w:rsidRDefault="002F0FD8" w:rsidP="009A4FCC">
      <w:pPr>
        <w:pBdr>
          <w:top w:val="single" w:sz="12" w:space="1" w:color="auto"/>
          <w:bottom w:val="single" w:sz="12" w:space="1" w:color="auto"/>
        </w:pBdr>
        <w:spacing w:after="0" w:line="240" w:lineRule="auto"/>
        <w:jc w:val="both"/>
        <w:rPr>
          <w:sz w:val="18"/>
          <w:szCs w:val="18"/>
        </w:rPr>
      </w:pPr>
    </w:p>
    <w:p w14:paraId="34FA0F36" w14:textId="144778B3" w:rsidR="007D3B59" w:rsidRPr="0001357D" w:rsidRDefault="009A4FCC" w:rsidP="009A4FCC">
      <w:pPr>
        <w:pBdr>
          <w:top w:val="single" w:sz="12" w:space="1" w:color="auto"/>
          <w:bottom w:val="single" w:sz="12" w:space="1" w:color="auto"/>
        </w:pBdr>
        <w:spacing w:after="0" w:line="240" w:lineRule="auto"/>
        <w:jc w:val="both"/>
        <w:rPr>
          <w:sz w:val="18"/>
          <w:szCs w:val="18"/>
        </w:rPr>
      </w:pPr>
      <w:r w:rsidRPr="0001357D">
        <w:rPr>
          <w:sz w:val="18"/>
          <w:szCs w:val="18"/>
        </w:rPr>
        <w:t xml:space="preserve">Instrucciones: Complete este formulario </w:t>
      </w:r>
      <w:r w:rsidR="002F0FD8">
        <w:rPr>
          <w:sz w:val="18"/>
          <w:szCs w:val="18"/>
        </w:rPr>
        <w:t>siempre que se reporte un evento adverso</w:t>
      </w:r>
      <w:r w:rsidRPr="0001357D">
        <w:rPr>
          <w:sz w:val="18"/>
          <w:szCs w:val="18"/>
        </w:rPr>
        <w:t xml:space="preserve">. Ver Manual de Procedimientos en búsqueda de instrucciones específicas, lenguajes y estándares usados en este formulario. Lea cuidadosamente cada ítem y use un bolígrafo negro </w:t>
      </w:r>
      <w:r w:rsidR="0001357D" w:rsidRPr="0001357D">
        <w:rPr>
          <w:sz w:val="18"/>
          <w:szCs w:val="18"/>
        </w:rPr>
        <w:t xml:space="preserve">y letra legible </w:t>
      </w:r>
      <w:r w:rsidRPr="0001357D">
        <w:rPr>
          <w:sz w:val="18"/>
          <w:szCs w:val="18"/>
        </w:rPr>
        <w:t>para llenar los espacios en blanco presionado firmemente.</w:t>
      </w:r>
    </w:p>
    <w:p w14:paraId="05226958" w14:textId="7A3EA0E8" w:rsidR="009B28AD" w:rsidRDefault="009B28AD" w:rsidP="00014828">
      <w:pPr>
        <w:spacing w:after="0" w:line="240" w:lineRule="auto"/>
      </w:pPr>
    </w:p>
    <w:p w14:paraId="4FAFED2D" w14:textId="77777777" w:rsidR="002F0FD8" w:rsidRDefault="002F0FD8" w:rsidP="00014828">
      <w:pPr>
        <w:spacing w:after="0" w:line="240" w:lineRule="auto"/>
      </w:pP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1970"/>
        <w:gridCol w:w="747"/>
        <w:gridCol w:w="1166"/>
        <w:gridCol w:w="1573"/>
        <w:gridCol w:w="1472"/>
        <w:gridCol w:w="1566"/>
      </w:tblGrid>
      <w:tr w:rsidR="002F0FD8" w:rsidRPr="00027B1C" w14:paraId="7FD433BF" w14:textId="77777777" w:rsidTr="002F0FD8">
        <w:tc>
          <w:tcPr>
            <w:tcW w:w="952" w:type="pct"/>
          </w:tcPr>
          <w:p w14:paraId="76CD2755" w14:textId="1F26678B" w:rsidR="002F0FD8" w:rsidRPr="002F0FD8" w:rsidRDefault="002F0FD8" w:rsidP="002F0FD8">
            <w:pPr>
              <w:rPr>
                <w:b/>
                <w:bCs/>
              </w:rPr>
            </w:pPr>
            <w:r w:rsidRPr="002F0FD8">
              <w:rPr>
                <w:b/>
                <w:bCs/>
              </w:rPr>
              <w:t>Descripción</w:t>
            </w:r>
            <w:r>
              <w:rPr>
                <w:b/>
                <w:bCs/>
              </w:rPr>
              <w:t xml:space="preserve"> del evento adverso</w:t>
            </w:r>
          </w:p>
        </w:tc>
        <w:tc>
          <w:tcPr>
            <w:tcW w:w="508" w:type="pct"/>
            <w:vAlign w:val="center"/>
          </w:tcPr>
          <w:p w14:paraId="376AD6EC" w14:textId="510D11AB" w:rsidR="002F0FD8" w:rsidRPr="00027B1C" w:rsidRDefault="002F0FD8" w:rsidP="002F0F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cha y hora de inicio</w:t>
            </w:r>
          </w:p>
        </w:tc>
        <w:tc>
          <w:tcPr>
            <w:tcW w:w="584" w:type="pct"/>
            <w:vAlign w:val="center"/>
          </w:tcPr>
          <w:p w14:paraId="18C3FD12" w14:textId="2570DEB9" w:rsidR="002F0FD8" w:rsidRPr="00027B1C" w:rsidRDefault="002F0FD8" w:rsidP="002F0F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echa de resolución</w:t>
            </w:r>
          </w:p>
        </w:tc>
        <w:tc>
          <w:tcPr>
            <w:tcW w:w="1132" w:type="pct"/>
            <w:vAlign w:val="center"/>
          </w:tcPr>
          <w:p w14:paraId="31D04D25" w14:textId="0C4613C4" w:rsidR="002F0FD8" w:rsidRPr="00027B1C" w:rsidRDefault="002F0FD8" w:rsidP="002F0F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veridad</w:t>
            </w:r>
          </w:p>
        </w:tc>
        <w:tc>
          <w:tcPr>
            <w:tcW w:w="912" w:type="pct"/>
            <w:vAlign w:val="center"/>
          </w:tcPr>
          <w:p w14:paraId="5F6C98B6" w14:textId="55988126" w:rsidR="002F0FD8" w:rsidRPr="00027B1C" w:rsidRDefault="002F0FD8" w:rsidP="002F0F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ación de causalidad</w:t>
            </w:r>
          </w:p>
        </w:tc>
        <w:tc>
          <w:tcPr>
            <w:tcW w:w="912" w:type="pct"/>
            <w:vAlign w:val="center"/>
          </w:tcPr>
          <w:p w14:paraId="1F2C415C" w14:textId="22848E5B" w:rsidR="002F0FD8" w:rsidRPr="00027B1C" w:rsidRDefault="002F0FD8" w:rsidP="002F0FD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ión tomada con la intervención en estudio</w:t>
            </w:r>
          </w:p>
        </w:tc>
      </w:tr>
      <w:tr w:rsidR="002F0FD8" w:rsidRPr="00027B1C" w14:paraId="65B7C6EB" w14:textId="77777777" w:rsidTr="002F0FD8">
        <w:tc>
          <w:tcPr>
            <w:tcW w:w="952" w:type="pct"/>
            <w:vAlign w:val="center"/>
          </w:tcPr>
          <w:p w14:paraId="0AD2119D" w14:textId="6111E0C6" w:rsidR="002F0FD8" w:rsidRPr="00027B1C" w:rsidRDefault="002F0FD8" w:rsidP="002F0FD8">
            <w:r>
              <w:t>________________</w:t>
            </w:r>
          </w:p>
        </w:tc>
        <w:tc>
          <w:tcPr>
            <w:tcW w:w="508" w:type="pct"/>
            <w:vAlign w:val="center"/>
          </w:tcPr>
          <w:p w14:paraId="1BFA62EC" w14:textId="595DDFE5" w:rsidR="002F0FD8" w:rsidRPr="00027B1C" w:rsidRDefault="002F0FD8" w:rsidP="002F0FD8">
            <w:r>
              <w:t>_ _ _</w:t>
            </w:r>
          </w:p>
        </w:tc>
        <w:tc>
          <w:tcPr>
            <w:tcW w:w="584" w:type="pct"/>
            <w:vAlign w:val="center"/>
          </w:tcPr>
          <w:p w14:paraId="6FB1A5AA" w14:textId="79B6F0BE" w:rsidR="002F0FD8" w:rsidRPr="00027B1C" w:rsidRDefault="002F0FD8" w:rsidP="002F0FD8">
            <w:r>
              <w:t>_ _ _   _</w:t>
            </w:r>
          </w:p>
        </w:tc>
        <w:tc>
          <w:tcPr>
            <w:tcW w:w="1132" w:type="pct"/>
            <w:vAlign w:val="center"/>
          </w:tcPr>
          <w:p w14:paraId="6623ACCF" w14:textId="77777777" w:rsidR="002F0FD8" w:rsidRDefault="002F0FD8" w:rsidP="002F0FD8">
            <w:r>
              <w:t>__ Leve</w:t>
            </w:r>
          </w:p>
          <w:p w14:paraId="0FC4BC95" w14:textId="77777777" w:rsidR="002F0FD8" w:rsidRDefault="002F0FD8" w:rsidP="002F0FD8">
            <w:r>
              <w:t>__ Moderado</w:t>
            </w:r>
          </w:p>
          <w:p w14:paraId="53E1AA8C" w14:textId="77777777" w:rsidR="002F0FD8" w:rsidRDefault="002F0FD8" w:rsidP="002F0FD8">
            <w:r>
              <w:t>__ Severo</w:t>
            </w:r>
          </w:p>
          <w:p w14:paraId="10C64CF5" w14:textId="77777777" w:rsidR="002F0FD8" w:rsidRDefault="002F0FD8" w:rsidP="002F0FD8">
            <w:r>
              <w:t>__ Amenazante de vida</w:t>
            </w:r>
          </w:p>
          <w:p w14:paraId="0D2D51DD" w14:textId="0917C614" w:rsidR="002F0FD8" w:rsidRPr="00027B1C" w:rsidRDefault="002F0FD8" w:rsidP="002F0FD8">
            <w:r>
              <w:t>__ Fatal / Muerte</w:t>
            </w:r>
          </w:p>
        </w:tc>
        <w:tc>
          <w:tcPr>
            <w:tcW w:w="912" w:type="pct"/>
            <w:vAlign w:val="center"/>
          </w:tcPr>
          <w:p w14:paraId="676263D1" w14:textId="14F6A319" w:rsidR="002F0FD8" w:rsidRPr="00027B1C" w:rsidRDefault="002F0FD8" w:rsidP="002F0FD8">
            <w:r w:rsidRPr="00027B1C">
              <w:t>__</w:t>
            </w:r>
            <w:r>
              <w:t>No relacionado</w:t>
            </w:r>
            <w:r w:rsidRPr="00027B1C">
              <w:t xml:space="preserve"> </w:t>
            </w:r>
          </w:p>
          <w:p w14:paraId="4A88F866" w14:textId="77777777" w:rsidR="002F0FD8" w:rsidRDefault="002F0FD8" w:rsidP="002F0FD8">
            <w:r w:rsidRPr="00027B1C">
              <w:t>__</w:t>
            </w:r>
            <w:r>
              <w:t>Improbable</w:t>
            </w:r>
          </w:p>
          <w:p w14:paraId="5119E9E2" w14:textId="10F80C7C" w:rsidR="002F0FD8" w:rsidRDefault="002F0FD8" w:rsidP="002F0FD8">
            <w:r>
              <w:t xml:space="preserve">__Posibilidad </w:t>
            </w:r>
            <w:proofErr w:type="spellStart"/>
            <w:r>
              <w:t>sonablele</w:t>
            </w:r>
            <w:proofErr w:type="spellEnd"/>
          </w:p>
          <w:p w14:paraId="71BF96CC" w14:textId="57B1A9FD" w:rsidR="002F0FD8" w:rsidRPr="00027B1C" w:rsidRDefault="002F0FD8" w:rsidP="002F0FD8">
            <w:r>
              <w:t>__Definitivo</w:t>
            </w:r>
          </w:p>
        </w:tc>
        <w:tc>
          <w:tcPr>
            <w:tcW w:w="912" w:type="pct"/>
            <w:vAlign w:val="center"/>
          </w:tcPr>
          <w:p w14:paraId="1F43BF52" w14:textId="77777777" w:rsidR="002F0FD8" w:rsidRDefault="002F0FD8" w:rsidP="002F0FD8">
            <w:r w:rsidRPr="00027B1C">
              <w:t>__</w:t>
            </w:r>
            <w:r>
              <w:t>Ninguna</w:t>
            </w:r>
          </w:p>
          <w:p w14:paraId="30C140DD" w14:textId="77777777" w:rsidR="002F0FD8" w:rsidRDefault="002F0FD8" w:rsidP="002F0FD8">
            <w:r>
              <w:t>__Intervención del estudio interrumpida</w:t>
            </w:r>
          </w:p>
          <w:p w14:paraId="151BF637" w14:textId="77777777" w:rsidR="002F0FD8" w:rsidRDefault="002F0FD8" w:rsidP="002F0FD8">
            <w:r>
              <w:t>__Intervención del estudio discontinuada</w:t>
            </w:r>
          </w:p>
          <w:p w14:paraId="73858E7A" w14:textId="33A6924C" w:rsidR="002F0FD8" w:rsidRPr="00027B1C" w:rsidRDefault="002F0FD8" w:rsidP="002F0FD8">
            <w:r>
              <w:t xml:space="preserve">__Intervención en estudio </w:t>
            </w:r>
            <w:proofErr w:type="spellStart"/>
            <w:r>
              <w:t>modificiada</w:t>
            </w:r>
            <w:proofErr w:type="spellEnd"/>
          </w:p>
        </w:tc>
      </w:tr>
    </w:tbl>
    <w:p w14:paraId="48BAFE8E" w14:textId="05E907C1" w:rsidR="00C078E2" w:rsidRDefault="00C078E2" w:rsidP="002F0FD8">
      <w:pPr>
        <w:spacing w:line="240" w:lineRule="auto"/>
      </w:pPr>
    </w:p>
    <w:sectPr w:rsidR="00C078E2" w:rsidSect="00125183">
      <w:headerReference w:type="default" r:id="rId8"/>
      <w:footerReference w:type="default" r:id="rId9"/>
      <w:pgSz w:w="11906" w:h="16838"/>
      <w:pgMar w:top="1417" w:right="1701" w:bottom="284" w:left="1701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0E548" w14:textId="77777777" w:rsidR="00F97598" w:rsidRDefault="00F97598" w:rsidP="007D3B59">
      <w:pPr>
        <w:spacing w:after="0" w:line="240" w:lineRule="auto"/>
      </w:pPr>
      <w:r>
        <w:separator/>
      </w:r>
    </w:p>
  </w:endnote>
  <w:endnote w:type="continuationSeparator" w:id="0">
    <w:p w14:paraId="56D3469D" w14:textId="77777777" w:rsidR="00F97598" w:rsidRDefault="00F97598" w:rsidP="007D3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5697040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3A78E957" w14:textId="254245EB" w:rsidR="00872FE9" w:rsidRDefault="006E5446" w:rsidP="00872FE9">
        <w:pPr>
          <w:pStyle w:val="Piedepgina"/>
        </w:pPr>
        <w:r w:rsidRPr="004C3056">
          <w:rPr>
            <w:sz w:val="16"/>
            <w:szCs w:val="16"/>
          </w:rPr>
          <w:t xml:space="preserve">Formato </w:t>
        </w:r>
        <w:r w:rsidR="00826CBB">
          <w:rPr>
            <w:sz w:val="16"/>
            <w:szCs w:val="16"/>
          </w:rPr>
          <w:t>R</w:t>
        </w:r>
        <w:r w:rsidRPr="004C3056">
          <w:rPr>
            <w:sz w:val="16"/>
            <w:szCs w:val="16"/>
          </w:rPr>
          <w:t>0</w:t>
        </w:r>
        <w:r w:rsidR="00872FE9">
          <w:rPr>
            <w:sz w:val="16"/>
            <w:szCs w:val="16"/>
          </w:rPr>
          <w:t xml:space="preserve">2 </w:t>
        </w:r>
        <w:proofErr w:type="spellStart"/>
        <w:r w:rsidR="00872FE9">
          <w:rPr>
            <w:sz w:val="16"/>
            <w:szCs w:val="16"/>
          </w:rPr>
          <w:t>evento_adverso</w:t>
        </w:r>
        <w:proofErr w:type="spellEnd"/>
      </w:p>
      <w:p w14:paraId="042735F3" w14:textId="122A8A2E" w:rsidR="00A56936" w:rsidRPr="006E5446" w:rsidRDefault="00000000" w:rsidP="006E5446">
        <w:pPr>
          <w:pStyle w:val="Piedepgina"/>
          <w:rPr>
            <w:sz w:val="16"/>
            <w:szCs w:val="16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CF83C" w14:textId="77777777" w:rsidR="00F97598" w:rsidRDefault="00F97598" w:rsidP="007D3B59">
      <w:pPr>
        <w:spacing w:after="0" w:line="240" w:lineRule="auto"/>
      </w:pPr>
      <w:r>
        <w:separator/>
      </w:r>
    </w:p>
  </w:footnote>
  <w:footnote w:type="continuationSeparator" w:id="0">
    <w:p w14:paraId="0140214C" w14:textId="77777777" w:rsidR="00F97598" w:rsidRDefault="00F97598" w:rsidP="007D3B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0193A" w14:textId="696FD343" w:rsidR="002F0FD8" w:rsidRDefault="002F0FD8" w:rsidP="002F0FD8">
    <w:pPr>
      <w:pStyle w:val="Encabezado"/>
      <w:rPr>
        <w:b/>
        <w:bCs/>
        <w:sz w:val="36"/>
        <w:szCs w:val="36"/>
      </w:rPr>
    </w:pPr>
    <w:r>
      <w:rPr>
        <w:b/>
        <w:bCs/>
        <w:i/>
        <w:iCs/>
        <w:noProof/>
        <w:sz w:val="20"/>
        <w:szCs w:val="20"/>
        <w:lang w:val="es-PE" w:eastAsia="es-PE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B3F74E2" wp14:editId="4D978D9D">
              <wp:simplePos x="0" y="0"/>
              <wp:positionH relativeFrom="column">
                <wp:posOffset>4464050</wp:posOffset>
              </wp:positionH>
              <wp:positionV relativeFrom="paragraph">
                <wp:posOffset>-311785</wp:posOffset>
              </wp:positionV>
              <wp:extent cx="1160865" cy="697564"/>
              <wp:effectExtent l="0" t="0" r="1270" b="762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0865" cy="69756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CA91F8B" w14:textId="5F5A3C71" w:rsidR="002F0FD8" w:rsidRPr="007D3B59" w:rsidRDefault="002F0FD8" w:rsidP="002F0FD8">
                          <w:pPr>
                            <w:spacing w:after="0" w:line="240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R</w:t>
                          </w:r>
                          <w:r w:rsidRPr="007D3B59"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0</w:t>
                          </w: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3F74E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351.5pt;margin-top:-24.55pt;width:91.4pt;height:54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" fillcolor="white [3201]" stroked="f" strokeweight=".5pt">
              <v:textbox>
                <w:txbxContent>
                  <w:p w14:paraId="1CA91F8B" w14:textId="5F5A3C71" w:rsidR="002F0FD8" w:rsidRPr="007D3B59" w:rsidRDefault="002F0FD8" w:rsidP="002F0FD8">
                    <w:pPr>
                      <w:spacing w:after="0" w:line="240" w:lineRule="auto"/>
                      <w:rPr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sz w:val="96"/>
                        <w:szCs w:val="96"/>
                      </w:rPr>
                      <w:t>R</w:t>
                    </w:r>
                    <w:r w:rsidRPr="007D3B59">
                      <w:rPr>
                        <w:b/>
                        <w:bCs/>
                        <w:sz w:val="96"/>
                        <w:szCs w:val="96"/>
                      </w:rPr>
                      <w:t>0</w:t>
                    </w:r>
                    <w:r>
                      <w:rPr>
                        <w:b/>
                        <w:bCs/>
                        <w:sz w:val="96"/>
                        <w:szCs w:val="96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rPr>
        <w:b/>
        <w:bCs/>
        <w:i/>
        <w:iCs/>
        <w:noProof/>
        <w:sz w:val="20"/>
        <w:szCs w:val="20"/>
        <w:lang w:val="es-PE" w:eastAsia="es-PE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893B2FD" wp14:editId="0045BE96">
              <wp:simplePos x="0" y="0"/>
              <wp:positionH relativeFrom="column">
                <wp:posOffset>7900035</wp:posOffset>
              </wp:positionH>
              <wp:positionV relativeFrom="paragraph">
                <wp:posOffset>-227965</wp:posOffset>
              </wp:positionV>
              <wp:extent cx="1160865" cy="697564"/>
              <wp:effectExtent l="0" t="0" r="1270" b="762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60865" cy="69756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66F2CA84" w14:textId="77777777" w:rsidR="002F0FD8" w:rsidRPr="007D3B59" w:rsidRDefault="002F0FD8" w:rsidP="002F0FD8">
                          <w:pPr>
                            <w:spacing w:after="0" w:line="240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R</w:t>
                          </w:r>
                          <w:r w:rsidRPr="007D3B59"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0</w:t>
                          </w:r>
                          <w:r>
                            <w:rPr>
                              <w:b/>
                              <w:bCs/>
                              <w:sz w:val="96"/>
                              <w:szCs w:val="96"/>
                            </w:rPr>
                            <w:t>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893B2FD" id="Cuadro de texto 1" o:spid="_x0000_s1028" type="#_x0000_t202" style="position:absolute;margin-left:622.05pt;margin-top:-17.95pt;width:91.4pt;height:5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" fillcolor="white [3201]" stroked="f" strokeweight=".5pt">
              <v:textbox>
                <w:txbxContent>
                  <w:p w14:paraId="66F2CA84" w14:textId="77777777" w:rsidR="002F0FD8" w:rsidRPr="007D3B59" w:rsidRDefault="002F0FD8" w:rsidP="002F0FD8">
                    <w:pPr>
                      <w:spacing w:after="0" w:line="240" w:lineRule="auto"/>
                      <w:rPr>
                        <w:sz w:val="36"/>
                        <w:szCs w:val="36"/>
                      </w:rPr>
                    </w:pPr>
                    <w:r>
                      <w:rPr>
                        <w:b/>
                        <w:bCs/>
                        <w:sz w:val="96"/>
                        <w:szCs w:val="96"/>
                      </w:rPr>
                      <w:t>R</w:t>
                    </w:r>
                    <w:r w:rsidRPr="007D3B59">
                      <w:rPr>
                        <w:b/>
                        <w:bCs/>
                        <w:sz w:val="96"/>
                        <w:szCs w:val="96"/>
                      </w:rPr>
                      <w:t>0</w:t>
                    </w:r>
                    <w:r>
                      <w:rPr>
                        <w:b/>
                        <w:bCs/>
                        <w:sz w:val="96"/>
                        <w:szCs w:val="96"/>
                      </w:rPr>
                      <w:t>1</w:t>
                    </w:r>
                  </w:p>
                </w:txbxContent>
              </v:textbox>
            </v:shape>
          </w:pict>
        </mc:Fallback>
      </mc:AlternateContent>
    </w:r>
    <w:r>
      <w:rPr>
        <w:b/>
        <w:bCs/>
        <w:i/>
        <w:iCs/>
        <w:sz w:val="20"/>
        <w:szCs w:val="20"/>
      </w:rPr>
      <w:t>IETSI – INTRO A REDCAP PARA INV CLINICA 2023</w:t>
    </w:r>
    <w:r>
      <w:rPr>
        <w:b/>
        <w:bCs/>
        <w:sz w:val="36"/>
        <w:szCs w:val="36"/>
      </w:rPr>
      <w:tab/>
    </w:r>
    <w:r>
      <w:rPr>
        <w:b/>
        <w:bCs/>
        <w:sz w:val="36"/>
        <w:szCs w:val="36"/>
      </w:rPr>
      <w:tab/>
    </w:r>
  </w:p>
  <w:p w14:paraId="1AE46F6F" w14:textId="1280920E" w:rsidR="002F0FD8" w:rsidRPr="007D3B59" w:rsidRDefault="002F0FD8" w:rsidP="002F0FD8">
    <w:pPr>
      <w:pStyle w:val="Encabezado"/>
      <w:rPr>
        <w:b/>
        <w:bCs/>
        <w:i/>
        <w:iCs/>
      </w:rPr>
    </w:pPr>
    <w:r>
      <w:rPr>
        <w:b/>
        <w:bCs/>
        <w:i/>
        <w:iCs/>
      </w:rPr>
      <w:t>TRABAJO FINAL</w:t>
    </w:r>
  </w:p>
  <w:p w14:paraId="38B78A82" w14:textId="15E98FC5" w:rsidR="00174B80" w:rsidRDefault="002F0FD8" w:rsidP="007D3B59">
    <w:pPr>
      <w:tabs>
        <w:tab w:val="left" w:pos="6237"/>
      </w:tabs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EVENTO ADVERS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A26A2"/>
    <w:multiLevelType w:val="hybridMultilevel"/>
    <w:tmpl w:val="BDF8670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6D35BF"/>
    <w:multiLevelType w:val="hybridMultilevel"/>
    <w:tmpl w:val="472CC0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A37881"/>
    <w:multiLevelType w:val="hybridMultilevel"/>
    <w:tmpl w:val="84A8889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991399"/>
    <w:multiLevelType w:val="hybridMultilevel"/>
    <w:tmpl w:val="1852745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6932522">
    <w:abstractNumId w:val="2"/>
  </w:num>
  <w:num w:numId="2" w16cid:durableId="752825216">
    <w:abstractNumId w:val="1"/>
  </w:num>
  <w:num w:numId="3" w16cid:durableId="85074489">
    <w:abstractNumId w:val="0"/>
  </w:num>
  <w:num w:numId="4" w16cid:durableId="13720269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TcyNjA2NjU0MLRU0lEKTi0uzszPAykwMqkFAEwYcxItAAAA"/>
  </w:docVars>
  <w:rsids>
    <w:rsidRoot w:val="007D3B59"/>
    <w:rsid w:val="0001357D"/>
    <w:rsid w:val="00014828"/>
    <w:rsid w:val="00022CD8"/>
    <w:rsid w:val="0002314D"/>
    <w:rsid w:val="00026B86"/>
    <w:rsid w:val="0003089F"/>
    <w:rsid w:val="00046DCB"/>
    <w:rsid w:val="0006634A"/>
    <w:rsid w:val="00086D95"/>
    <w:rsid w:val="00091137"/>
    <w:rsid w:val="00093119"/>
    <w:rsid w:val="000A4BE1"/>
    <w:rsid w:val="000C24F0"/>
    <w:rsid w:val="000D5318"/>
    <w:rsid w:val="000F16F9"/>
    <w:rsid w:val="001016CB"/>
    <w:rsid w:val="00106E68"/>
    <w:rsid w:val="00125183"/>
    <w:rsid w:val="00143625"/>
    <w:rsid w:val="001506EA"/>
    <w:rsid w:val="001506FF"/>
    <w:rsid w:val="00174B80"/>
    <w:rsid w:val="001826EC"/>
    <w:rsid w:val="00185069"/>
    <w:rsid w:val="001A0177"/>
    <w:rsid w:val="001A69DE"/>
    <w:rsid w:val="001C06CA"/>
    <w:rsid w:val="001C17DF"/>
    <w:rsid w:val="001C7810"/>
    <w:rsid w:val="001D1570"/>
    <w:rsid w:val="001D7460"/>
    <w:rsid w:val="001F4944"/>
    <w:rsid w:val="00201F00"/>
    <w:rsid w:val="00203CF3"/>
    <w:rsid w:val="00210F53"/>
    <w:rsid w:val="002205C9"/>
    <w:rsid w:val="00231102"/>
    <w:rsid w:val="00243493"/>
    <w:rsid w:val="00250868"/>
    <w:rsid w:val="0025457D"/>
    <w:rsid w:val="00294A67"/>
    <w:rsid w:val="002A4610"/>
    <w:rsid w:val="002A5CFB"/>
    <w:rsid w:val="002A5F2F"/>
    <w:rsid w:val="002A6947"/>
    <w:rsid w:val="002C47A1"/>
    <w:rsid w:val="002D3D9F"/>
    <w:rsid w:val="002E31A8"/>
    <w:rsid w:val="002E43C3"/>
    <w:rsid w:val="002F0FD8"/>
    <w:rsid w:val="002F6A56"/>
    <w:rsid w:val="00310693"/>
    <w:rsid w:val="0031551A"/>
    <w:rsid w:val="00326EDC"/>
    <w:rsid w:val="0033575E"/>
    <w:rsid w:val="00362348"/>
    <w:rsid w:val="00367EB0"/>
    <w:rsid w:val="00376474"/>
    <w:rsid w:val="00386B1F"/>
    <w:rsid w:val="00391D68"/>
    <w:rsid w:val="00391DCA"/>
    <w:rsid w:val="003A15C0"/>
    <w:rsid w:val="003B630B"/>
    <w:rsid w:val="003D2488"/>
    <w:rsid w:val="003D3902"/>
    <w:rsid w:val="003E3683"/>
    <w:rsid w:val="003F08C2"/>
    <w:rsid w:val="003F2016"/>
    <w:rsid w:val="004026E0"/>
    <w:rsid w:val="004167D2"/>
    <w:rsid w:val="0042071D"/>
    <w:rsid w:val="00426746"/>
    <w:rsid w:val="00427421"/>
    <w:rsid w:val="0043776E"/>
    <w:rsid w:val="004501E2"/>
    <w:rsid w:val="00457746"/>
    <w:rsid w:val="004603E1"/>
    <w:rsid w:val="00460BCB"/>
    <w:rsid w:val="00482CE1"/>
    <w:rsid w:val="004868F2"/>
    <w:rsid w:val="00490ACC"/>
    <w:rsid w:val="004A0F64"/>
    <w:rsid w:val="004C5317"/>
    <w:rsid w:val="004D6D9D"/>
    <w:rsid w:val="004F02EB"/>
    <w:rsid w:val="00504803"/>
    <w:rsid w:val="00581C40"/>
    <w:rsid w:val="00587429"/>
    <w:rsid w:val="00591AA4"/>
    <w:rsid w:val="005A0585"/>
    <w:rsid w:val="005C21A3"/>
    <w:rsid w:val="005D4CCD"/>
    <w:rsid w:val="005E2295"/>
    <w:rsid w:val="005E4B5E"/>
    <w:rsid w:val="005F608C"/>
    <w:rsid w:val="0060744F"/>
    <w:rsid w:val="00607D5B"/>
    <w:rsid w:val="00670693"/>
    <w:rsid w:val="006948D6"/>
    <w:rsid w:val="0069729E"/>
    <w:rsid w:val="006A2A2E"/>
    <w:rsid w:val="006B5499"/>
    <w:rsid w:val="006E32D2"/>
    <w:rsid w:val="006E5446"/>
    <w:rsid w:val="00705E38"/>
    <w:rsid w:val="00710790"/>
    <w:rsid w:val="00724802"/>
    <w:rsid w:val="0072777B"/>
    <w:rsid w:val="00734D9B"/>
    <w:rsid w:val="00753EA9"/>
    <w:rsid w:val="00763C48"/>
    <w:rsid w:val="007716A1"/>
    <w:rsid w:val="00796C4E"/>
    <w:rsid w:val="007A3BFA"/>
    <w:rsid w:val="007B4A28"/>
    <w:rsid w:val="007D3B59"/>
    <w:rsid w:val="007D671C"/>
    <w:rsid w:val="007E7144"/>
    <w:rsid w:val="007F0BB9"/>
    <w:rsid w:val="008243D5"/>
    <w:rsid w:val="00826CBB"/>
    <w:rsid w:val="0086041B"/>
    <w:rsid w:val="00863A42"/>
    <w:rsid w:val="00872FE9"/>
    <w:rsid w:val="008A22C4"/>
    <w:rsid w:val="008A3781"/>
    <w:rsid w:val="008B40E5"/>
    <w:rsid w:val="008E47D8"/>
    <w:rsid w:val="008E4FD3"/>
    <w:rsid w:val="008F36AB"/>
    <w:rsid w:val="008F6202"/>
    <w:rsid w:val="00901A89"/>
    <w:rsid w:val="009061A0"/>
    <w:rsid w:val="00913B7F"/>
    <w:rsid w:val="00916D88"/>
    <w:rsid w:val="00941564"/>
    <w:rsid w:val="00944A85"/>
    <w:rsid w:val="0095390E"/>
    <w:rsid w:val="00963D50"/>
    <w:rsid w:val="0097760E"/>
    <w:rsid w:val="00987C14"/>
    <w:rsid w:val="009A4FCC"/>
    <w:rsid w:val="009B1704"/>
    <w:rsid w:val="009B28AD"/>
    <w:rsid w:val="009B773A"/>
    <w:rsid w:val="00A0186A"/>
    <w:rsid w:val="00A11D69"/>
    <w:rsid w:val="00A148A1"/>
    <w:rsid w:val="00A14B41"/>
    <w:rsid w:val="00A17AE4"/>
    <w:rsid w:val="00A21B91"/>
    <w:rsid w:val="00A2341E"/>
    <w:rsid w:val="00A321B9"/>
    <w:rsid w:val="00A363FC"/>
    <w:rsid w:val="00A46435"/>
    <w:rsid w:val="00A50827"/>
    <w:rsid w:val="00A5569E"/>
    <w:rsid w:val="00A56936"/>
    <w:rsid w:val="00A576DA"/>
    <w:rsid w:val="00A61514"/>
    <w:rsid w:val="00A61E33"/>
    <w:rsid w:val="00A6580E"/>
    <w:rsid w:val="00A67A45"/>
    <w:rsid w:val="00A85399"/>
    <w:rsid w:val="00AA3007"/>
    <w:rsid w:val="00AB36A0"/>
    <w:rsid w:val="00AB676D"/>
    <w:rsid w:val="00AE4563"/>
    <w:rsid w:val="00AE4F6F"/>
    <w:rsid w:val="00AF6F13"/>
    <w:rsid w:val="00B01B0A"/>
    <w:rsid w:val="00B0698A"/>
    <w:rsid w:val="00B152B4"/>
    <w:rsid w:val="00B26004"/>
    <w:rsid w:val="00B2741F"/>
    <w:rsid w:val="00B66D13"/>
    <w:rsid w:val="00B66D3B"/>
    <w:rsid w:val="00B9540B"/>
    <w:rsid w:val="00BA3C85"/>
    <w:rsid w:val="00BB542B"/>
    <w:rsid w:val="00BB54DF"/>
    <w:rsid w:val="00BD11B5"/>
    <w:rsid w:val="00BD1C6E"/>
    <w:rsid w:val="00BD5EC0"/>
    <w:rsid w:val="00BE68C8"/>
    <w:rsid w:val="00C027A6"/>
    <w:rsid w:val="00C078E2"/>
    <w:rsid w:val="00C10895"/>
    <w:rsid w:val="00C334C1"/>
    <w:rsid w:val="00C3372C"/>
    <w:rsid w:val="00C7241A"/>
    <w:rsid w:val="00C81931"/>
    <w:rsid w:val="00CA372F"/>
    <w:rsid w:val="00CA4CE1"/>
    <w:rsid w:val="00CD1718"/>
    <w:rsid w:val="00CD347B"/>
    <w:rsid w:val="00CE0DBE"/>
    <w:rsid w:val="00CE4965"/>
    <w:rsid w:val="00CF6F2A"/>
    <w:rsid w:val="00D0763D"/>
    <w:rsid w:val="00D11039"/>
    <w:rsid w:val="00D177E1"/>
    <w:rsid w:val="00D23EF3"/>
    <w:rsid w:val="00D35F24"/>
    <w:rsid w:val="00D50EDE"/>
    <w:rsid w:val="00D62991"/>
    <w:rsid w:val="00D65F06"/>
    <w:rsid w:val="00D66030"/>
    <w:rsid w:val="00D6769E"/>
    <w:rsid w:val="00D76E3E"/>
    <w:rsid w:val="00D82B3B"/>
    <w:rsid w:val="00D965CF"/>
    <w:rsid w:val="00DE6B73"/>
    <w:rsid w:val="00DF391C"/>
    <w:rsid w:val="00DF7FBB"/>
    <w:rsid w:val="00E0385A"/>
    <w:rsid w:val="00E236B7"/>
    <w:rsid w:val="00E46D39"/>
    <w:rsid w:val="00E6437D"/>
    <w:rsid w:val="00E7543D"/>
    <w:rsid w:val="00E82801"/>
    <w:rsid w:val="00E84A34"/>
    <w:rsid w:val="00E9237C"/>
    <w:rsid w:val="00E957B3"/>
    <w:rsid w:val="00EA2093"/>
    <w:rsid w:val="00EC4436"/>
    <w:rsid w:val="00ED0704"/>
    <w:rsid w:val="00EE70DD"/>
    <w:rsid w:val="00EE7A8B"/>
    <w:rsid w:val="00F10360"/>
    <w:rsid w:val="00F15927"/>
    <w:rsid w:val="00F17AD9"/>
    <w:rsid w:val="00F20A9B"/>
    <w:rsid w:val="00F26554"/>
    <w:rsid w:val="00F354F7"/>
    <w:rsid w:val="00F40746"/>
    <w:rsid w:val="00F46B6D"/>
    <w:rsid w:val="00F519F2"/>
    <w:rsid w:val="00F56224"/>
    <w:rsid w:val="00F85FB4"/>
    <w:rsid w:val="00F974A6"/>
    <w:rsid w:val="00F97598"/>
    <w:rsid w:val="00FA09FD"/>
    <w:rsid w:val="00FA39D0"/>
    <w:rsid w:val="00FB1F61"/>
    <w:rsid w:val="00FB61EC"/>
    <w:rsid w:val="00FD7270"/>
    <w:rsid w:val="00FD7784"/>
    <w:rsid w:val="00FF2613"/>
    <w:rsid w:val="00FF6B9C"/>
    <w:rsid w:val="00FF7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31B1B5B"/>
  <w15:chartTrackingRefBased/>
  <w15:docId w15:val="{A91D9189-9E6A-4ED1-B04D-B4280C4D7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D3B59"/>
  </w:style>
  <w:style w:type="paragraph" w:styleId="Piedepgina">
    <w:name w:val="footer"/>
    <w:basedOn w:val="Normal"/>
    <w:link w:val="PiedepginaCar"/>
    <w:uiPriority w:val="99"/>
    <w:unhideWhenUsed/>
    <w:rsid w:val="007D3B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D3B59"/>
  </w:style>
  <w:style w:type="paragraph" w:styleId="Textodeglobo">
    <w:name w:val="Balloon Text"/>
    <w:basedOn w:val="Normal"/>
    <w:link w:val="TextodegloboCar"/>
    <w:uiPriority w:val="99"/>
    <w:semiHidden/>
    <w:unhideWhenUsed/>
    <w:rsid w:val="007D3B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D3B59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B2741F"/>
    <w:pPr>
      <w:ind w:left="720"/>
      <w:contextualSpacing/>
    </w:pPr>
  </w:style>
  <w:style w:type="table" w:styleId="Tablaconcuadrcula">
    <w:name w:val="Table Grid"/>
    <w:basedOn w:val="Tablanormal"/>
    <w:uiPriority w:val="39"/>
    <w:rsid w:val="00F40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7E71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7E7144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7E714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E714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E71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9E65DC-F02A-594A-9750-CDB87756B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0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rcy Soto Becerra</dc:creator>
  <cp:keywords/>
  <dc:description/>
  <cp:lastModifiedBy>Percy Soto Becerra</cp:lastModifiedBy>
  <cp:revision>4</cp:revision>
  <cp:lastPrinted>2023-03-20T18:14:00Z</cp:lastPrinted>
  <dcterms:created xsi:type="dcterms:W3CDTF">2023-03-20T18:12:00Z</dcterms:created>
  <dcterms:modified xsi:type="dcterms:W3CDTF">2023-03-20T18:14:00Z</dcterms:modified>
</cp:coreProperties>
</file>